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yssa Ka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y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 South Crescent  Maplewood, NJ, USA 070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yssa.kane2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73590438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yele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1/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